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0DAD00" w14:textId="77777777" w:rsidR="00721930" w:rsidRDefault="00721930" w:rsidP="00721930">
      <w:pPr>
        <w:ind w:left="1440" w:firstLine="720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5C1B69">
        <w:rPr>
          <w:rFonts w:asciiTheme="majorBidi" w:hAnsiTheme="majorBidi" w:cstheme="majorBidi"/>
          <w:b/>
          <w:bCs/>
          <w:sz w:val="40"/>
          <w:szCs w:val="40"/>
          <w:u w:val="single"/>
        </w:rPr>
        <w:t>LAB # 1</w:t>
      </w:r>
      <w:r>
        <w:rPr>
          <w:rFonts w:asciiTheme="majorBidi" w:hAnsiTheme="majorBidi" w:cstheme="majorBidi"/>
          <w:b/>
          <w:bCs/>
          <w:sz w:val="40"/>
          <w:szCs w:val="40"/>
          <w:u w:val="single"/>
        </w:rPr>
        <w:t>2</w:t>
      </w:r>
      <w:r w:rsidRPr="005C1B69">
        <w:rPr>
          <w:rFonts w:asciiTheme="majorBidi" w:hAnsiTheme="majorBidi" w:cstheme="majorBidi"/>
          <w:b/>
          <w:bCs/>
          <w:sz w:val="40"/>
          <w:szCs w:val="40"/>
          <w:u w:val="single"/>
        </w:rPr>
        <w:t xml:space="preserve"> Assignment</w:t>
      </w:r>
    </w:p>
    <w:p w14:paraId="6D6EA4D8" w14:textId="77777777" w:rsidR="00721930" w:rsidRDefault="00721930" w:rsidP="00721930">
      <w:pPr>
        <w:rPr>
          <w:sz w:val="32"/>
          <w:szCs w:val="32"/>
        </w:rPr>
      </w:pPr>
    </w:p>
    <w:p w14:paraId="53B2FAD4" w14:textId="2E04138C" w:rsidR="00721930" w:rsidRPr="00721930" w:rsidRDefault="00721930" w:rsidP="00721930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721930">
        <w:rPr>
          <w:b/>
          <w:bCs/>
          <w:sz w:val="32"/>
          <w:szCs w:val="32"/>
        </w:rPr>
        <w:t xml:space="preserve">Roll no: 20k-0409 </w:t>
      </w:r>
      <w:r w:rsidRPr="00721930">
        <w:rPr>
          <w:b/>
          <w:bCs/>
          <w:sz w:val="32"/>
          <w:szCs w:val="32"/>
        </w:rPr>
        <w:tab/>
      </w:r>
      <w:r w:rsidRPr="00721930">
        <w:rPr>
          <w:b/>
          <w:bCs/>
          <w:sz w:val="32"/>
          <w:szCs w:val="32"/>
        </w:rPr>
        <w:tab/>
      </w:r>
      <w:r w:rsidRPr="00721930">
        <w:rPr>
          <w:b/>
          <w:bCs/>
          <w:sz w:val="32"/>
          <w:szCs w:val="32"/>
        </w:rPr>
        <w:tab/>
      </w:r>
      <w:r w:rsidRPr="00721930">
        <w:rPr>
          <w:b/>
          <w:bCs/>
          <w:sz w:val="32"/>
          <w:szCs w:val="32"/>
        </w:rPr>
        <w:tab/>
        <w:t>Name: Mukand</w:t>
      </w:r>
    </w:p>
    <w:p w14:paraId="479E00D6" w14:textId="77777777" w:rsidR="00721930" w:rsidRDefault="00721930" w:rsidP="00721930">
      <w:pPr>
        <w:rPr>
          <w:sz w:val="32"/>
          <w:szCs w:val="32"/>
        </w:rPr>
      </w:pPr>
    </w:p>
    <w:p w14:paraId="03E94163" w14:textId="6317BDFA" w:rsidR="00721930" w:rsidRDefault="00721930" w:rsidP="00721930">
      <w:pPr>
        <w:rPr>
          <w:sz w:val="32"/>
          <w:szCs w:val="32"/>
        </w:rPr>
      </w:pPr>
      <w:r>
        <w:rPr>
          <w:sz w:val="32"/>
          <w:szCs w:val="32"/>
        </w:rPr>
        <w:t>Ques 1:</w:t>
      </w:r>
    </w:p>
    <w:p w14:paraId="20E0081F" w14:textId="2A5E5C73" w:rsidR="00721930" w:rsidRPr="00721930" w:rsidRDefault="00721930" w:rsidP="00721930">
      <w:pPr>
        <w:pStyle w:val="BodyText"/>
        <w:rPr>
          <w:b/>
          <w:bCs/>
        </w:rPr>
      </w:pPr>
      <w:r w:rsidRPr="00721930">
        <w:rPr>
          <w:b/>
          <w:bCs/>
          <w:sz w:val="28"/>
          <w:szCs w:val="28"/>
        </w:rPr>
        <w:t>Implement JK flip- flop by using logic gates.</w:t>
      </w:r>
    </w:p>
    <w:tbl>
      <w:tblPr>
        <w:tblStyle w:val="TableGrid"/>
        <w:tblpPr w:leftFromText="180" w:rightFromText="180" w:vertAnchor="text" w:horzAnchor="page" w:tblpX="1027" w:tblpY="374"/>
        <w:tblW w:w="2748" w:type="pct"/>
        <w:tblLook w:val="04A0" w:firstRow="1" w:lastRow="0" w:firstColumn="1" w:lastColumn="0" w:noHBand="0" w:noVBand="1"/>
      </w:tblPr>
      <w:tblGrid>
        <w:gridCol w:w="1284"/>
        <w:gridCol w:w="1285"/>
        <w:gridCol w:w="1285"/>
        <w:gridCol w:w="1285"/>
      </w:tblGrid>
      <w:tr w:rsidR="001C5CC6" w:rsidRPr="001C5CC6" w14:paraId="0AF01365" w14:textId="77777777" w:rsidTr="001C5CC6">
        <w:trPr>
          <w:trHeight w:val="304"/>
        </w:trPr>
        <w:tc>
          <w:tcPr>
            <w:tcW w:w="1249" w:type="pct"/>
          </w:tcPr>
          <w:p w14:paraId="0C5C6DE9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Input 1</w:t>
            </w:r>
          </w:p>
        </w:tc>
        <w:tc>
          <w:tcPr>
            <w:tcW w:w="1250" w:type="pct"/>
          </w:tcPr>
          <w:p w14:paraId="50F14189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Input 2</w:t>
            </w:r>
          </w:p>
        </w:tc>
        <w:tc>
          <w:tcPr>
            <w:tcW w:w="1250" w:type="pct"/>
          </w:tcPr>
          <w:p w14:paraId="526BFFF5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Input 13</w:t>
            </w:r>
          </w:p>
        </w:tc>
        <w:tc>
          <w:tcPr>
            <w:tcW w:w="1250" w:type="pct"/>
          </w:tcPr>
          <w:p w14:paraId="14473605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Output 12</w:t>
            </w:r>
          </w:p>
        </w:tc>
      </w:tr>
      <w:tr w:rsidR="001C5CC6" w:rsidRPr="001C5CC6" w14:paraId="01785CD3" w14:textId="77777777" w:rsidTr="001C5CC6">
        <w:trPr>
          <w:trHeight w:val="304"/>
        </w:trPr>
        <w:tc>
          <w:tcPr>
            <w:tcW w:w="1249" w:type="pct"/>
          </w:tcPr>
          <w:p w14:paraId="3724B84C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0</w:t>
            </w:r>
          </w:p>
        </w:tc>
        <w:tc>
          <w:tcPr>
            <w:tcW w:w="1250" w:type="pct"/>
          </w:tcPr>
          <w:p w14:paraId="16BF14B4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0</w:t>
            </w:r>
          </w:p>
        </w:tc>
        <w:tc>
          <w:tcPr>
            <w:tcW w:w="1250" w:type="pct"/>
          </w:tcPr>
          <w:p w14:paraId="3B89EFBE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0</w:t>
            </w:r>
          </w:p>
        </w:tc>
        <w:tc>
          <w:tcPr>
            <w:tcW w:w="1250" w:type="pct"/>
          </w:tcPr>
          <w:p w14:paraId="35BF2843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</w:tr>
      <w:tr w:rsidR="001C5CC6" w:rsidRPr="001C5CC6" w14:paraId="007055B2" w14:textId="77777777" w:rsidTr="001C5CC6">
        <w:trPr>
          <w:trHeight w:val="304"/>
        </w:trPr>
        <w:tc>
          <w:tcPr>
            <w:tcW w:w="1249" w:type="pct"/>
          </w:tcPr>
          <w:p w14:paraId="018DACE6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0</w:t>
            </w:r>
          </w:p>
        </w:tc>
        <w:tc>
          <w:tcPr>
            <w:tcW w:w="1250" w:type="pct"/>
          </w:tcPr>
          <w:p w14:paraId="332EA768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0</w:t>
            </w:r>
          </w:p>
        </w:tc>
        <w:tc>
          <w:tcPr>
            <w:tcW w:w="1250" w:type="pct"/>
          </w:tcPr>
          <w:p w14:paraId="1FD91A6F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  <w:tc>
          <w:tcPr>
            <w:tcW w:w="1250" w:type="pct"/>
          </w:tcPr>
          <w:p w14:paraId="66D7D0C0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</w:tr>
      <w:tr w:rsidR="001C5CC6" w:rsidRPr="001C5CC6" w14:paraId="683E8A8E" w14:textId="77777777" w:rsidTr="001C5CC6">
        <w:trPr>
          <w:trHeight w:val="304"/>
        </w:trPr>
        <w:tc>
          <w:tcPr>
            <w:tcW w:w="1249" w:type="pct"/>
          </w:tcPr>
          <w:p w14:paraId="709433BA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0</w:t>
            </w:r>
          </w:p>
        </w:tc>
        <w:tc>
          <w:tcPr>
            <w:tcW w:w="1250" w:type="pct"/>
          </w:tcPr>
          <w:p w14:paraId="00914AE8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  <w:tc>
          <w:tcPr>
            <w:tcW w:w="1250" w:type="pct"/>
          </w:tcPr>
          <w:p w14:paraId="60F34753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0</w:t>
            </w:r>
          </w:p>
        </w:tc>
        <w:tc>
          <w:tcPr>
            <w:tcW w:w="1250" w:type="pct"/>
          </w:tcPr>
          <w:p w14:paraId="700418F6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</w:tr>
      <w:tr w:rsidR="001C5CC6" w:rsidRPr="001C5CC6" w14:paraId="7DA750FF" w14:textId="77777777" w:rsidTr="001C5CC6">
        <w:trPr>
          <w:trHeight w:val="304"/>
        </w:trPr>
        <w:tc>
          <w:tcPr>
            <w:tcW w:w="1249" w:type="pct"/>
          </w:tcPr>
          <w:p w14:paraId="425646B9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0</w:t>
            </w:r>
          </w:p>
        </w:tc>
        <w:tc>
          <w:tcPr>
            <w:tcW w:w="1250" w:type="pct"/>
          </w:tcPr>
          <w:p w14:paraId="02E3F895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  <w:tc>
          <w:tcPr>
            <w:tcW w:w="1250" w:type="pct"/>
          </w:tcPr>
          <w:p w14:paraId="7EC429A4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  <w:tc>
          <w:tcPr>
            <w:tcW w:w="1250" w:type="pct"/>
          </w:tcPr>
          <w:p w14:paraId="467E7DA7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</w:tr>
      <w:tr w:rsidR="001C5CC6" w:rsidRPr="001C5CC6" w14:paraId="5222FD39" w14:textId="77777777" w:rsidTr="001C5CC6">
        <w:trPr>
          <w:trHeight w:val="304"/>
        </w:trPr>
        <w:tc>
          <w:tcPr>
            <w:tcW w:w="1249" w:type="pct"/>
          </w:tcPr>
          <w:p w14:paraId="16DB44F8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  <w:tc>
          <w:tcPr>
            <w:tcW w:w="1250" w:type="pct"/>
          </w:tcPr>
          <w:p w14:paraId="74F19B28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0</w:t>
            </w:r>
          </w:p>
        </w:tc>
        <w:tc>
          <w:tcPr>
            <w:tcW w:w="1250" w:type="pct"/>
          </w:tcPr>
          <w:p w14:paraId="73DA4F28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0</w:t>
            </w:r>
          </w:p>
        </w:tc>
        <w:tc>
          <w:tcPr>
            <w:tcW w:w="1250" w:type="pct"/>
          </w:tcPr>
          <w:p w14:paraId="191B94AA" w14:textId="20E05D19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</w:tr>
      <w:tr w:rsidR="001C5CC6" w:rsidRPr="001C5CC6" w14:paraId="038F2AA9" w14:textId="77777777" w:rsidTr="001C5CC6">
        <w:trPr>
          <w:trHeight w:val="304"/>
        </w:trPr>
        <w:tc>
          <w:tcPr>
            <w:tcW w:w="1249" w:type="pct"/>
          </w:tcPr>
          <w:p w14:paraId="235947C7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  <w:tc>
          <w:tcPr>
            <w:tcW w:w="1250" w:type="pct"/>
          </w:tcPr>
          <w:p w14:paraId="33236F7E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0</w:t>
            </w:r>
          </w:p>
        </w:tc>
        <w:tc>
          <w:tcPr>
            <w:tcW w:w="1250" w:type="pct"/>
          </w:tcPr>
          <w:p w14:paraId="7178F236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  <w:tc>
          <w:tcPr>
            <w:tcW w:w="1250" w:type="pct"/>
          </w:tcPr>
          <w:p w14:paraId="47F0FFB9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</w:tr>
      <w:tr w:rsidR="001C5CC6" w:rsidRPr="001C5CC6" w14:paraId="2012146A" w14:textId="77777777" w:rsidTr="001C5CC6">
        <w:trPr>
          <w:trHeight w:val="304"/>
        </w:trPr>
        <w:tc>
          <w:tcPr>
            <w:tcW w:w="1249" w:type="pct"/>
          </w:tcPr>
          <w:p w14:paraId="26644FB1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  <w:tc>
          <w:tcPr>
            <w:tcW w:w="1250" w:type="pct"/>
          </w:tcPr>
          <w:p w14:paraId="7151F8EA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  <w:tc>
          <w:tcPr>
            <w:tcW w:w="1250" w:type="pct"/>
          </w:tcPr>
          <w:p w14:paraId="70C70B03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0</w:t>
            </w:r>
          </w:p>
        </w:tc>
        <w:tc>
          <w:tcPr>
            <w:tcW w:w="1250" w:type="pct"/>
          </w:tcPr>
          <w:p w14:paraId="1EFE6269" w14:textId="1E5704E9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</w:tr>
      <w:tr w:rsidR="001C5CC6" w:rsidRPr="001C5CC6" w14:paraId="5DFDAD9F" w14:textId="77777777" w:rsidTr="001C5CC6">
        <w:trPr>
          <w:trHeight w:val="304"/>
        </w:trPr>
        <w:tc>
          <w:tcPr>
            <w:tcW w:w="1249" w:type="pct"/>
          </w:tcPr>
          <w:p w14:paraId="70A5D7CF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  <w:tc>
          <w:tcPr>
            <w:tcW w:w="1250" w:type="pct"/>
          </w:tcPr>
          <w:p w14:paraId="25550DF9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  <w:tc>
          <w:tcPr>
            <w:tcW w:w="1250" w:type="pct"/>
          </w:tcPr>
          <w:p w14:paraId="4B05C0FB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  <w:tc>
          <w:tcPr>
            <w:tcW w:w="1250" w:type="pct"/>
          </w:tcPr>
          <w:p w14:paraId="36C92783" w14:textId="2169C740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0</w:t>
            </w:r>
          </w:p>
        </w:tc>
      </w:tr>
    </w:tbl>
    <w:tbl>
      <w:tblPr>
        <w:tblStyle w:val="TableGrid"/>
        <w:tblpPr w:leftFromText="180" w:rightFromText="180" w:vertAnchor="text" w:horzAnchor="page" w:tblpX="6868" w:tblpY="481"/>
        <w:tblW w:w="2510" w:type="pct"/>
        <w:tblLook w:val="04A0" w:firstRow="1" w:lastRow="0" w:firstColumn="1" w:lastColumn="0" w:noHBand="0" w:noVBand="1"/>
      </w:tblPr>
      <w:tblGrid>
        <w:gridCol w:w="1566"/>
        <w:gridCol w:w="1565"/>
        <w:gridCol w:w="1563"/>
      </w:tblGrid>
      <w:tr w:rsidR="001C5CC6" w:rsidRPr="001C5CC6" w14:paraId="1E55C5DB" w14:textId="77777777" w:rsidTr="001C5CC6">
        <w:trPr>
          <w:trHeight w:val="292"/>
        </w:trPr>
        <w:tc>
          <w:tcPr>
            <w:tcW w:w="1668" w:type="pct"/>
          </w:tcPr>
          <w:p w14:paraId="776C6632" w14:textId="41F2CB2D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 xml:space="preserve">Input </w:t>
            </w:r>
            <w:r>
              <w:rPr>
                <w:sz w:val="24"/>
                <w:szCs w:val="24"/>
              </w:rPr>
              <w:t>1</w:t>
            </w:r>
          </w:p>
        </w:tc>
        <w:tc>
          <w:tcPr>
            <w:tcW w:w="1667" w:type="pct"/>
          </w:tcPr>
          <w:p w14:paraId="1499903A" w14:textId="1F6C9221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 xml:space="preserve">Input </w:t>
            </w:r>
            <w:r>
              <w:rPr>
                <w:sz w:val="24"/>
                <w:szCs w:val="24"/>
              </w:rPr>
              <w:t>2</w:t>
            </w:r>
          </w:p>
        </w:tc>
        <w:tc>
          <w:tcPr>
            <w:tcW w:w="1665" w:type="pct"/>
          </w:tcPr>
          <w:p w14:paraId="623ECD45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Output</w:t>
            </w:r>
            <w:r>
              <w:rPr>
                <w:sz w:val="24"/>
                <w:szCs w:val="24"/>
              </w:rPr>
              <w:t xml:space="preserve"> 3</w:t>
            </w:r>
          </w:p>
        </w:tc>
      </w:tr>
      <w:tr w:rsidR="001C5CC6" w:rsidRPr="001C5CC6" w14:paraId="74FA29BD" w14:textId="77777777" w:rsidTr="001C5CC6">
        <w:trPr>
          <w:trHeight w:val="292"/>
        </w:trPr>
        <w:tc>
          <w:tcPr>
            <w:tcW w:w="1668" w:type="pct"/>
          </w:tcPr>
          <w:p w14:paraId="5B942AB7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0</w:t>
            </w:r>
          </w:p>
        </w:tc>
        <w:tc>
          <w:tcPr>
            <w:tcW w:w="1667" w:type="pct"/>
          </w:tcPr>
          <w:p w14:paraId="5E37853F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0</w:t>
            </w:r>
          </w:p>
        </w:tc>
        <w:tc>
          <w:tcPr>
            <w:tcW w:w="1665" w:type="pct"/>
          </w:tcPr>
          <w:p w14:paraId="12FFA8C4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</w:tr>
      <w:tr w:rsidR="001C5CC6" w:rsidRPr="001C5CC6" w14:paraId="608F9BCF" w14:textId="77777777" w:rsidTr="001C5CC6">
        <w:trPr>
          <w:trHeight w:val="292"/>
        </w:trPr>
        <w:tc>
          <w:tcPr>
            <w:tcW w:w="1668" w:type="pct"/>
          </w:tcPr>
          <w:p w14:paraId="3C201CE4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0</w:t>
            </w:r>
          </w:p>
        </w:tc>
        <w:tc>
          <w:tcPr>
            <w:tcW w:w="1667" w:type="pct"/>
          </w:tcPr>
          <w:p w14:paraId="37011997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  <w:tc>
          <w:tcPr>
            <w:tcW w:w="1665" w:type="pct"/>
          </w:tcPr>
          <w:p w14:paraId="403F89A0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</w:tr>
      <w:tr w:rsidR="001C5CC6" w:rsidRPr="001C5CC6" w14:paraId="7A5B97C1" w14:textId="77777777" w:rsidTr="001C5CC6">
        <w:trPr>
          <w:trHeight w:val="292"/>
        </w:trPr>
        <w:tc>
          <w:tcPr>
            <w:tcW w:w="1668" w:type="pct"/>
          </w:tcPr>
          <w:p w14:paraId="0059487E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  <w:tc>
          <w:tcPr>
            <w:tcW w:w="1667" w:type="pct"/>
          </w:tcPr>
          <w:p w14:paraId="7C3EB9A6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0</w:t>
            </w:r>
          </w:p>
        </w:tc>
        <w:tc>
          <w:tcPr>
            <w:tcW w:w="1665" w:type="pct"/>
          </w:tcPr>
          <w:p w14:paraId="0D651822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</w:tr>
      <w:tr w:rsidR="001C5CC6" w:rsidRPr="001C5CC6" w14:paraId="7EB502ED" w14:textId="77777777" w:rsidTr="001C5CC6">
        <w:trPr>
          <w:trHeight w:val="292"/>
        </w:trPr>
        <w:tc>
          <w:tcPr>
            <w:tcW w:w="1668" w:type="pct"/>
          </w:tcPr>
          <w:p w14:paraId="26D9CB4A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  <w:tc>
          <w:tcPr>
            <w:tcW w:w="1667" w:type="pct"/>
          </w:tcPr>
          <w:p w14:paraId="0C58993F" w14:textId="77777777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 w:rsidRPr="001C5CC6">
              <w:rPr>
                <w:sz w:val="24"/>
                <w:szCs w:val="24"/>
              </w:rPr>
              <w:t>1</w:t>
            </w:r>
          </w:p>
        </w:tc>
        <w:tc>
          <w:tcPr>
            <w:tcW w:w="1665" w:type="pct"/>
          </w:tcPr>
          <w:p w14:paraId="3DFBC4AD" w14:textId="3F2690F9" w:rsidR="001C5CC6" w:rsidRPr="001C5CC6" w:rsidRDefault="001C5CC6" w:rsidP="001C5CC6">
            <w:pPr>
              <w:jc w:val="highKashida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</w:tbl>
    <w:p w14:paraId="4F0600B3" w14:textId="232C0959" w:rsidR="00721930" w:rsidRDefault="00721930" w:rsidP="00721930">
      <w:pPr>
        <w:rPr>
          <w:sz w:val="32"/>
          <w:szCs w:val="32"/>
        </w:rPr>
      </w:pPr>
    </w:p>
    <w:p w14:paraId="6B6F5626" w14:textId="77777777" w:rsidR="001C5CC6" w:rsidRDefault="001C5CC6" w:rsidP="00721930">
      <w:pPr>
        <w:rPr>
          <w:sz w:val="32"/>
          <w:szCs w:val="32"/>
        </w:rPr>
      </w:pPr>
    </w:p>
    <w:p w14:paraId="1DD143D0" w14:textId="5A4CE423" w:rsidR="00721930" w:rsidRDefault="00721930" w:rsidP="00721930">
      <w:pPr>
        <w:rPr>
          <w:sz w:val="32"/>
          <w:szCs w:val="32"/>
        </w:rPr>
      </w:pPr>
    </w:p>
    <w:p w14:paraId="40049E08" w14:textId="42D9DFB3" w:rsidR="00721930" w:rsidRDefault="00721930" w:rsidP="00721930">
      <w:pPr>
        <w:rPr>
          <w:sz w:val="32"/>
          <w:szCs w:val="32"/>
        </w:rPr>
      </w:pPr>
    </w:p>
    <w:p w14:paraId="11BC8D4C" w14:textId="4CF71C5D" w:rsidR="00721930" w:rsidRDefault="00721930" w:rsidP="00721930">
      <w:pPr>
        <w:rPr>
          <w:sz w:val="32"/>
          <w:szCs w:val="32"/>
        </w:rPr>
      </w:pPr>
    </w:p>
    <w:p w14:paraId="5B2484BD" w14:textId="3F07FED7" w:rsidR="00721930" w:rsidRDefault="005D6C20" w:rsidP="00721930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60B64A66" wp14:editId="18141A00">
            <wp:simplePos x="0" y="0"/>
            <wp:positionH relativeFrom="column">
              <wp:posOffset>363855</wp:posOffset>
            </wp:positionH>
            <wp:positionV relativeFrom="paragraph">
              <wp:posOffset>117899</wp:posOffset>
            </wp:positionV>
            <wp:extent cx="5325533" cy="3063556"/>
            <wp:effectExtent l="0" t="0" r="8890" b="3810"/>
            <wp:wrapNone/>
            <wp:docPr id="3" name="Picture 3" descr="LogicWorks 5 - [C:\Users\Mukand\OneDrive\Desktop\Circuit1.cc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icWorks 5 - [C:\Users\Mukand\OneDrive\Desktop\Circuit1.cct]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5" t="24871" r="35128" b="47496"/>
                    <a:stretch/>
                  </pic:blipFill>
                  <pic:spPr bwMode="auto">
                    <a:xfrm>
                      <a:off x="0" y="0"/>
                      <a:ext cx="5325533" cy="30635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0C9A06" w14:textId="27FF5694" w:rsidR="00721930" w:rsidRDefault="00721930" w:rsidP="00721930">
      <w:pPr>
        <w:rPr>
          <w:sz w:val="32"/>
          <w:szCs w:val="32"/>
        </w:rPr>
      </w:pPr>
    </w:p>
    <w:p w14:paraId="1D1B49EB" w14:textId="77777777" w:rsidR="00721930" w:rsidRDefault="00721930" w:rsidP="00721930">
      <w:pPr>
        <w:rPr>
          <w:sz w:val="32"/>
          <w:szCs w:val="32"/>
        </w:rPr>
      </w:pPr>
    </w:p>
    <w:p w14:paraId="11D304C7" w14:textId="77777777" w:rsidR="00721930" w:rsidRDefault="00721930" w:rsidP="00721930">
      <w:pPr>
        <w:rPr>
          <w:sz w:val="32"/>
          <w:szCs w:val="32"/>
        </w:rPr>
      </w:pPr>
    </w:p>
    <w:p w14:paraId="40991757" w14:textId="77777777" w:rsidR="001C5CC6" w:rsidRDefault="001C5CC6" w:rsidP="00721930">
      <w:pPr>
        <w:rPr>
          <w:sz w:val="32"/>
          <w:szCs w:val="32"/>
        </w:rPr>
      </w:pPr>
    </w:p>
    <w:p w14:paraId="34ACF2D5" w14:textId="77777777" w:rsidR="001C5CC6" w:rsidRDefault="001C5CC6" w:rsidP="00721930">
      <w:pPr>
        <w:rPr>
          <w:sz w:val="32"/>
          <w:szCs w:val="32"/>
        </w:rPr>
      </w:pPr>
    </w:p>
    <w:p w14:paraId="39161CFD" w14:textId="77777777" w:rsidR="001C5CC6" w:rsidRDefault="001C5CC6" w:rsidP="00721930">
      <w:pPr>
        <w:rPr>
          <w:sz w:val="32"/>
          <w:szCs w:val="32"/>
        </w:rPr>
      </w:pPr>
    </w:p>
    <w:p w14:paraId="0E918A8E" w14:textId="02F04B3D" w:rsidR="001C5CC6" w:rsidRDefault="001C5CC6" w:rsidP="00721930">
      <w:pPr>
        <w:rPr>
          <w:sz w:val="32"/>
          <w:szCs w:val="32"/>
        </w:rPr>
      </w:pPr>
    </w:p>
    <w:p w14:paraId="2E84A60A" w14:textId="77777777" w:rsidR="001C5CC6" w:rsidRDefault="001C5CC6" w:rsidP="00721930">
      <w:pPr>
        <w:rPr>
          <w:sz w:val="32"/>
          <w:szCs w:val="32"/>
        </w:rPr>
      </w:pPr>
    </w:p>
    <w:p w14:paraId="0667FA81" w14:textId="77777777" w:rsidR="001C5CC6" w:rsidRDefault="001C5CC6" w:rsidP="00721930">
      <w:pPr>
        <w:rPr>
          <w:sz w:val="32"/>
          <w:szCs w:val="32"/>
        </w:rPr>
      </w:pPr>
    </w:p>
    <w:p w14:paraId="0564ACD6" w14:textId="77777777" w:rsidR="001C5CC6" w:rsidRDefault="001C5CC6" w:rsidP="00721930">
      <w:pPr>
        <w:rPr>
          <w:sz w:val="32"/>
          <w:szCs w:val="32"/>
        </w:rPr>
      </w:pPr>
    </w:p>
    <w:p w14:paraId="7AC8815B" w14:textId="5E01C80E" w:rsidR="00417478" w:rsidRDefault="00721930" w:rsidP="00721930">
      <w:pPr>
        <w:rPr>
          <w:sz w:val="32"/>
          <w:szCs w:val="32"/>
        </w:rPr>
      </w:pPr>
      <w:r>
        <w:rPr>
          <w:sz w:val="32"/>
          <w:szCs w:val="32"/>
        </w:rPr>
        <w:t>Ques 2:</w:t>
      </w:r>
    </w:p>
    <w:p w14:paraId="195AFCF3" w14:textId="52A6B764" w:rsidR="00721930" w:rsidRPr="00721930" w:rsidRDefault="00721930" w:rsidP="00721930">
      <w:pPr>
        <w:rPr>
          <w:sz w:val="44"/>
          <w:szCs w:val="44"/>
        </w:rPr>
      </w:pPr>
      <w:r w:rsidRPr="00721930">
        <w:rPr>
          <w:b/>
          <w:bCs/>
          <w:sz w:val="32"/>
          <w:szCs w:val="32"/>
        </w:rPr>
        <w:t>Implement D Latch by using logic gates.</w:t>
      </w:r>
    </w:p>
    <w:p w14:paraId="7FE8CF57" w14:textId="46F0F99F" w:rsidR="00721930" w:rsidRDefault="00721930" w:rsidP="00721930"/>
    <w:p w14:paraId="183905CF" w14:textId="2A631E2D" w:rsidR="00721930" w:rsidRDefault="00721930" w:rsidP="00721930">
      <w:r>
        <w:t>ANS:</w:t>
      </w:r>
    </w:p>
    <w:p w14:paraId="03C305D4" w14:textId="37895F64" w:rsidR="001C5CC6" w:rsidRDefault="001C5CC6" w:rsidP="00721930">
      <w:r>
        <w:rPr>
          <w:noProof/>
        </w:rPr>
        <w:drawing>
          <wp:anchor distT="0" distB="0" distL="114300" distR="114300" simplePos="0" relativeHeight="251658240" behindDoc="0" locked="0" layoutInCell="1" allowOverlap="1" wp14:anchorId="5359D5BD" wp14:editId="25D4584C">
            <wp:simplePos x="0" y="0"/>
            <wp:positionH relativeFrom="column">
              <wp:posOffset>3014133</wp:posOffset>
            </wp:positionH>
            <wp:positionV relativeFrom="paragraph">
              <wp:posOffset>20743</wp:posOffset>
            </wp:positionV>
            <wp:extent cx="3242310" cy="2734734"/>
            <wp:effectExtent l="0" t="0" r="0" b="8890"/>
            <wp:wrapNone/>
            <wp:docPr id="2" name="Picture 2" descr="LogicWorks 5 - [Circuit1.cc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icWorks 5 - [Circuit1.cct]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90" t="25075" r="36752" b="48057"/>
                    <a:stretch/>
                  </pic:blipFill>
                  <pic:spPr bwMode="auto">
                    <a:xfrm>
                      <a:off x="0" y="0"/>
                      <a:ext cx="3246074" cy="27379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0"/>
        <w:gridCol w:w="962"/>
        <w:gridCol w:w="960"/>
        <w:gridCol w:w="968"/>
      </w:tblGrid>
      <w:tr w:rsidR="001C5CC6" w:rsidRPr="001C5CC6" w14:paraId="3A89067B" w14:textId="77777777" w:rsidTr="001C5CC6">
        <w:trPr>
          <w:trHeight w:val="639"/>
        </w:trPr>
        <w:tc>
          <w:tcPr>
            <w:tcW w:w="960" w:type="dxa"/>
          </w:tcPr>
          <w:p w14:paraId="1B388B58" w14:textId="1553E442" w:rsidR="001C5CC6" w:rsidRPr="001C5CC6" w:rsidRDefault="001C5CC6" w:rsidP="0072193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</w:t>
            </w:r>
          </w:p>
        </w:tc>
        <w:tc>
          <w:tcPr>
            <w:tcW w:w="962" w:type="dxa"/>
          </w:tcPr>
          <w:p w14:paraId="63467998" w14:textId="1882464C" w:rsidR="001C5CC6" w:rsidRPr="001C5CC6" w:rsidRDefault="001C5CC6" w:rsidP="0072193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ock</w:t>
            </w:r>
          </w:p>
        </w:tc>
        <w:tc>
          <w:tcPr>
            <w:tcW w:w="960" w:type="dxa"/>
          </w:tcPr>
          <w:p w14:paraId="21B3B920" w14:textId="157F235E" w:rsidR="001C5CC6" w:rsidRPr="001C5CC6" w:rsidRDefault="001C5CC6" w:rsidP="0072193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</w:t>
            </w:r>
          </w:p>
        </w:tc>
        <w:tc>
          <w:tcPr>
            <w:tcW w:w="968" w:type="dxa"/>
          </w:tcPr>
          <w:p w14:paraId="06D1D29A" w14:textId="4C9DDAE9" w:rsidR="001C5CC6" w:rsidRPr="001C5CC6" w:rsidRDefault="001C5CC6" w:rsidP="0072193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~</w:t>
            </w:r>
          </w:p>
        </w:tc>
      </w:tr>
      <w:tr w:rsidR="001C5CC6" w:rsidRPr="001C5CC6" w14:paraId="30223DA6" w14:textId="77777777" w:rsidTr="001C5CC6">
        <w:trPr>
          <w:trHeight w:val="639"/>
        </w:trPr>
        <w:tc>
          <w:tcPr>
            <w:tcW w:w="960" w:type="dxa"/>
          </w:tcPr>
          <w:p w14:paraId="35CA80CA" w14:textId="6437B2CD" w:rsidR="001C5CC6" w:rsidRPr="001C5CC6" w:rsidRDefault="001C5CC6" w:rsidP="0072193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962" w:type="dxa"/>
          </w:tcPr>
          <w:p w14:paraId="34BB92A3" w14:textId="47D353D7" w:rsidR="001C5CC6" w:rsidRPr="001C5CC6" w:rsidRDefault="001C5CC6" w:rsidP="0072193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960" w:type="dxa"/>
          </w:tcPr>
          <w:p w14:paraId="1AF5351C" w14:textId="1803AA14" w:rsidR="001C5CC6" w:rsidRPr="001C5CC6" w:rsidRDefault="001C5CC6" w:rsidP="0072193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tch</w:t>
            </w:r>
          </w:p>
        </w:tc>
        <w:tc>
          <w:tcPr>
            <w:tcW w:w="968" w:type="dxa"/>
          </w:tcPr>
          <w:p w14:paraId="4C0327FF" w14:textId="1844EDB2" w:rsidR="001C5CC6" w:rsidRPr="001C5CC6" w:rsidRDefault="001C5CC6" w:rsidP="0072193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tch</w:t>
            </w:r>
          </w:p>
        </w:tc>
      </w:tr>
      <w:tr w:rsidR="001C5CC6" w:rsidRPr="001C5CC6" w14:paraId="2B3C313D" w14:textId="77777777" w:rsidTr="001C5CC6">
        <w:trPr>
          <w:trHeight w:val="605"/>
        </w:trPr>
        <w:tc>
          <w:tcPr>
            <w:tcW w:w="960" w:type="dxa"/>
          </w:tcPr>
          <w:p w14:paraId="2CA3E53E" w14:textId="275F7B9D" w:rsidR="001C5CC6" w:rsidRPr="001C5CC6" w:rsidRDefault="001C5CC6" w:rsidP="0072193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962" w:type="dxa"/>
          </w:tcPr>
          <w:p w14:paraId="269E507E" w14:textId="27310FFF" w:rsidR="001C5CC6" w:rsidRPr="001C5CC6" w:rsidRDefault="001C5CC6" w:rsidP="0072193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960" w:type="dxa"/>
          </w:tcPr>
          <w:p w14:paraId="2282CADE" w14:textId="3D5C2B3F" w:rsidR="001C5CC6" w:rsidRPr="001C5CC6" w:rsidRDefault="001C5CC6" w:rsidP="0072193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tch</w:t>
            </w:r>
          </w:p>
        </w:tc>
        <w:tc>
          <w:tcPr>
            <w:tcW w:w="968" w:type="dxa"/>
          </w:tcPr>
          <w:p w14:paraId="0EAD5901" w14:textId="5A4A7D06" w:rsidR="001C5CC6" w:rsidRPr="001C5CC6" w:rsidRDefault="001C5CC6" w:rsidP="001C5CC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</w:t>
            </w:r>
            <w:r>
              <w:rPr>
                <w:sz w:val="28"/>
                <w:szCs w:val="28"/>
              </w:rPr>
              <w:t>atch</w:t>
            </w:r>
          </w:p>
        </w:tc>
      </w:tr>
      <w:tr w:rsidR="001C5CC6" w:rsidRPr="001C5CC6" w14:paraId="15A390DD" w14:textId="77777777" w:rsidTr="001C5CC6">
        <w:trPr>
          <w:trHeight w:val="605"/>
        </w:trPr>
        <w:tc>
          <w:tcPr>
            <w:tcW w:w="960" w:type="dxa"/>
          </w:tcPr>
          <w:p w14:paraId="29309E60" w14:textId="3EF92AD4" w:rsidR="001C5CC6" w:rsidRDefault="001C5CC6" w:rsidP="0072193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962" w:type="dxa"/>
          </w:tcPr>
          <w:p w14:paraId="49387F1F" w14:textId="333B70C5" w:rsidR="001C5CC6" w:rsidRDefault="001C5CC6" w:rsidP="0072193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960" w:type="dxa"/>
          </w:tcPr>
          <w:p w14:paraId="1771B596" w14:textId="0AD6B9F1" w:rsidR="001C5CC6" w:rsidRDefault="001C5CC6" w:rsidP="0072193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968" w:type="dxa"/>
          </w:tcPr>
          <w:p w14:paraId="004FEF7F" w14:textId="4981924F" w:rsidR="001C5CC6" w:rsidRDefault="001C5CC6" w:rsidP="001C5CC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1C5CC6" w:rsidRPr="001C5CC6" w14:paraId="6AC20988" w14:textId="77777777" w:rsidTr="001C5CC6">
        <w:trPr>
          <w:trHeight w:val="605"/>
        </w:trPr>
        <w:tc>
          <w:tcPr>
            <w:tcW w:w="960" w:type="dxa"/>
          </w:tcPr>
          <w:p w14:paraId="12BDD929" w14:textId="30F49D18" w:rsidR="001C5CC6" w:rsidRDefault="001C5CC6" w:rsidP="0072193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962" w:type="dxa"/>
          </w:tcPr>
          <w:p w14:paraId="1840BA56" w14:textId="0A62013F" w:rsidR="001C5CC6" w:rsidRDefault="001C5CC6" w:rsidP="0072193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960" w:type="dxa"/>
          </w:tcPr>
          <w:p w14:paraId="063930D0" w14:textId="6AA812D6" w:rsidR="001C5CC6" w:rsidRDefault="001C5CC6" w:rsidP="0072193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968" w:type="dxa"/>
          </w:tcPr>
          <w:p w14:paraId="5B125E8C" w14:textId="4CE7961A" w:rsidR="001C5CC6" w:rsidRDefault="001C5CC6" w:rsidP="001C5CC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</w:tbl>
    <w:p w14:paraId="3F291CE0" w14:textId="14C24A9E" w:rsidR="001C5CC6" w:rsidRDefault="001C5CC6" w:rsidP="00721930"/>
    <w:sectPr w:rsidR="001C5CC6" w:rsidSect="00721930"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Dc1tjQ0MjAxMjNS0lEKTi0uzszPAykwqgUASfm+8iwAAAA="/>
  </w:docVars>
  <w:rsids>
    <w:rsidRoot w:val="00721930"/>
    <w:rsid w:val="001C5CC6"/>
    <w:rsid w:val="00417478"/>
    <w:rsid w:val="005D6C20"/>
    <w:rsid w:val="00721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B082C"/>
  <w15:chartTrackingRefBased/>
  <w15:docId w15:val="{C9F9F01D-973B-4116-862C-F7B9AC342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C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72193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721930"/>
    <w:rPr>
      <w:rFonts w:ascii="Times New Roman" w:eastAsia="Times New Roman" w:hAnsi="Times New Roman" w:cs="Times New Roman"/>
      <w:sz w:val="24"/>
      <w:szCs w:val="24"/>
      <w:lang w:bidi="en-US"/>
    </w:rPr>
  </w:style>
  <w:style w:type="table" w:styleId="TableGrid">
    <w:name w:val="Table Grid"/>
    <w:basedOn w:val="TableNormal"/>
    <w:uiPriority w:val="39"/>
    <w:rsid w:val="001C5C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mp"/><Relationship Id="rId4" Type="http://schemas.openxmlformats.org/officeDocument/2006/relationships/image" Target="media/image1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1</Words>
  <Characters>352</Characters>
  <Application>Microsoft Office Word</Application>
  <DocSecurity>0</DocSecurity>
  <Lines>2</Lines>
  <Paragraphs>1</Paragraphs>
  <ScaleCrop>false</ScaleCrop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and rathi</dc:creator>
  <cp:keywords/>
  <dc:description/>
  <cp:lastModifiedBy>mukand rathi</cp:lastModifiedBy>
  <cp:revision>4</cp:revision>
  <dcterms:created xsi:type="dcterms:W3CDTF">2021-05-27T16:45:00Z</dcterms:created>
  <dcterms:modified xsi:type="dcterms:W3CDTF">2021-05-27T17:37:00Z</dcterms:modified>
</cp:coreProperties>
</file>